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EC73C8" w14:textId="63A74254" w:rsidR="006E3E3B" w:rsidRPr="00CB254F" w:rsidRDefault="00AD4601" w:rsidP="32E0EB3B">
      <w:pPr>
        <w:spacing w:after="0" w:line="240" w:lineRule="auto"/>
        <w:jc w:val="center"/>
        <w:rPr>
          <w:rFonts w:asciiTheme="majorHAnsi" w:eastAsia="Times New Roman" w:hAnsiTheme="majorHAnsi" w:cs="Times New Roman"/>
          <w:b/>
          <w:bCs/>
          <w:sz w:val="28"/>
          <w:szCs w:val="28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b/>
          <w:bCs/>
          <w:sz w:val="24"/>
          <w:szCs w:val="24"/>
          <w:shd w:val="clear" w:color="auto" w:fill="FFFFFF"/>
        </w:rPr>
        <w:t xml:space="preserve">  </w:t>
      </w:r>
      <w:bookmarkStart w:id="0" w:name="_Hlk26167074"/>
      <w:r w:rsidRPr="00CB254F">
        <w:rPr>
          <w:rFonts w:asciiTheme="majorHAnsi" w:eastAsia="Times New Roman" w:hAnsiTheme="majorHAnsi" w:cs="Times New Roman"/>
          <w:b/>
          <w:bCs/>
          <w:sz w:val="28"/>
          <w:szCs w:val="28"/>
          <w:shd w:val="clear" w:color="auto" w:fill="FFFFFF"/>
        </w:rPr>
        <w:t>Shawn Symonette</w:t>
      </w:r>
    </w:p>
    <w:p w14:paraId="22A874FF" w14:textId="77777777" w:rsidR="00977BCB" w:rsidRPr="00CB254F" w:rsidRDefault="00977BCB" w:rsidP="32E0EB3B">
      <w:pPr>
        <w:spacing w:after="0" w:line="240" w:lineRule="auto"/>
        <w:jc w:val="center"/>
        <w:rPr>
          <w:rFonts w:asciiTheme="majorHAnsi" w:eastAsia="Arial" w:hAnsiTheme="majorHAnsi" w:cs="Times New Roman"/>
          <w:sz w:val="28"/>
          <w:szCs w:val="28"/>
          <w:shd w:val="clear" w:color="auto" w:fill="FFFFFF"/>
        </w:rPr>
      </w:pPr>
    </w:p>
    <w:p w14:paraId="4C228BDC" w14:textId="27F443DD" w:rsidR="006E3E3B" w:rsidRPr="00CB254F" w:rsidRDefault="00416778" w:rsidP="005C60DF">
      <w:pPr>
        <w:spacing w:after="0" w:line="240" w:lineRule="auto"/>
        <w:jc w:val="center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2982 NW  199 terrace, Miami Gardens 33056 </w:t>
      </w:r>
      <w:hyperlink r:id="rId5">
        <w:r w:rsidR="00AD4601" w:rsidRPr="00CB254F">
          <w:rPr>
            <w:rFonts w:asciiTheme="majorHAnsi" w:eastAsia="Times New Roman" w:hAnsiTheme="majorHAnsi" w:cs="Times New Roman"/>
            <w:color w:val="0000FF"/>
            <w:sz w:val="24"/>
            <w:szCs w:val="24"/>
            <w:u w:val="single"/>
            <w:shd w:val="clear" w:color="auto" w:fill="FFFFFF"/>
          </w:rPr>
          <w:t>shawnsymo@gmail.com</w:t>
        </w:r>
      </w:hyperlink>
    </w:p>
    <w:p w14:paraId="645C4658" w14:textId="7163AD82" w:rsidR="006E3E3B" w:rsidRPr="00CB254F" w:rsidRDefault="00410AD5">
      <w:pPr>
        <w:spacing w:after="0" w:line="240" w:lineRule="auto"/>
        <w:jc w:val="center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proofErr w:type="gramStart"/>
      <w:r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Mobile </w:t>
      </w:r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(</w:t>
      </w:r>
      <w:proofErr w:type="gramEnd"/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305) 785-9735</w:t>
      </w:r>
      <w:r w:rsidR="00E2382D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</w:t>
      </w:r>
      <w:r w:rsidR="0080186C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</w:t>
      </w:r>
      <w:r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Home </w:t>
      </w:r>
      <w:r w:rsidR="0080186C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</w:t>
      </w:r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(305) 975-4177</w:t>
      </w:r>
    </w:p>
    <w:p w14:paraId="6F78F110" w14:textId="77777777" w:rsidR="00977BCB" w:rsidRPr="00CB254F" w:rsidRDefault="00977BCB">
      <w:pPr>
        <w:spacing w:after="0" w:line="240" w:lineRule="auto"/>
        <w:jc w:val="center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</w:p>
    <w:p w14:paraId="43038C7D" w14:textId="77777777" w:rsidR="006E3E3B" w:rsidRPr="00CB254F" w:rsidRDefault="00AD4601">
      <w:pPr>
        <w:spacing w:after="0" w:line="240" w:lineRule="auto"/>
        <w:jc w:val="both"/>
        <w:rPr>
          <w:rFonts w:asciiTheme="majorHAnsi" w:eastAsia="Arial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b/>
          <w:sz w:val="24"/>
          <w:szCs w:val="24"/>
          <w:u w:val="single"/>
          <w:shd w:val="clear" w:color="auto" w:fill="FFFFFF"/>
        </w:rPr>
        <w:t>TECHNICAL SKILLS:</w:t>
      </w:r>
    </w:p>
    <w:p w14:paraId="5C13F13D" w14:textId="12F2C544" w:rsidR="00525117" w:rsidRPr="00CB254F" w:rsidRDefault="00A713C8" w:rsidP="00977BCB">
      <w:pPr>
        <w:spacing w:after="0" w:line="240" w:lineRule="auto"/>
        <w:ind w:left="720" w:hanging="360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•     </w:t>
      </w:r>
      <w:proofErr w:type="gramStart"/>
      <w:r w:rsidR="00A23B9D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 xml:space="preserve">Applications </w:t>
      </w:r>
      <w:r w:rsidR="00AD4601"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>:</w:t>
      </w:r>
      <w:proofErr w:type="gramEnd"/>
      <w:r w:rsidR="00213BCC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Cerner (</w:t>
      </w:r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EMR)</w:t>
      </w:r>
      <w:r w:rsidR="00A23B9D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,</w:t>
      </w:r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</w:t>
      </w:r>
      <w:r w:rsidR="00A23B9D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ETL</w:t>
      </w:r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, UNIX,</w:t>
      </w:r>
      <w:r w:rsidR="00926708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</w:t>
      </w:r>
      <w:r w:rsidR="009473B5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D</w:t>
      </w:r>
      <w:r w:rsidR="009473B5" w:rsidRPr="009473B5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ata mining</w:t>
      </w:r>
      <w:r w:rsidR="00926708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</w:t>
      </w:r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,</w:t>
      </w:r>
      <w:r w:rsidR="00926708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</w:t>
      </w:r>
      <w:r w:rsidR="00AE4895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D</w:t>
      </w:r>
      <w:r w:rsidR="00525117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ata visualizations</w:t>
      </w:r>
      <w:r w:rsidR="00B677E9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, </w:t>
      </w:r>
      <w:r w:rsidR="00B677E9">
        <w:rPr>
          <w:rFonts w:ascii="Roboto-Regular" w:hAnsi="Roboto-Regular"/>
          <w:color w:val="333333"/>
          <w:shd w:val="clear" w:color="auto" w:fill="FFFFFF"/>
        </w:rPr>
        <w:t>Data Analysis</w:t>
      </w:r>
    </w:p>
    <w:p w14:paraId="7B7F6E0C" w14:textId="41F8D241" w:rsidR="002A38D3" w:rsidRPr="00CB254F" w:rsidRDefault="00124904" w:rsidP="003518D2">
      <w:pPr>
        <w:spacing w:after="0" w:line="240" w:lineRule="auto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Arial" w:hAnsiTheme="majorHAnsi" w:cs="Times New Roman"/>
          <w:sz w:val="24"/>
          <w:szCs w:val="24"/>
          <w:shd w:val="clear" w:color="auto" w:fill="FFFFFF"/>
        </w:rPr>
        <w:t xml:space="preserve">  </w:t>
      </w:r>
      <w:r w:rsidR="00172345" w:rsidRPr="00CB254F">
        <w:rPr>
          <w:rFonts w:asciiTheme="majorHAnsi" w:eastAsia="Arial" w:hAnsiTheme="majorHAnsi" w:cs="Times New Roman"/>
          <w:sz w:val="24"/>
          <w:szCs w:val="24"/>
          <w:shd w:val="clear" w:color="auto" w:fill="FFFFFF"/>
        </w:rPr>
        <w:t xml:space="preserve"> </w:t>
      </w:r>
      <w:r w:rsidRPr="00CB254F">
        <w:rPr>
          <w:rFonts w:asciiTheme="majorHAnsi" w:eastAsia="Arial" w:hAnsiTheme="majorHAnsi" w:cs="Times New Roman"/>
          <w:sz w:val="24"/>
          <w:szCs w:val="24"/>
          <w:shd w:val="clear" w:color="auto" w:fill="FFFFFF"/>
        </w:rPr>
        <w:t xml:space="preserve">  </w:t>
      </w:r>
      <w:r w:rsidR="00926708" w:rsidRPr="00CB254F">
        <w:rPr>
          <w:rFonts w:asciiTheme="majorHAnsi" w:eastAsia="Arial" w:hAnsiTheme="majorHAnsi" w:cs="Times New Roman"/>
          <w:sz w:val="24"/>
          <w:szCs w:val="24"/>
          <w:shd w:val="clear" w:color="auto" w:fill="FFFFFF"/>
        </w:rPr>
        <w:t xml:space="preserve">  </w:t>
      </w:r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•    </w:t>
      </w:r>
      <w:r w:rsidR="00F00232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</w:t>
      </w:r>
      <w:r w:rsidR="00AD4601"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>Language:</w:t>
      </w:r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Mainframe COBOL, HTML, C/</w:t>
      </w:r>
      <w:proofErr w:type="gramStart"/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C++ ,</w:t>
      </w:r>
      <w:proofErr w:type="gramEnd"/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SQL</w:t>
      </w:r>
      <w:r w:rsidR="002D017C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, </w:t>
      </w:r>
      <w:r w:rsidR="00752A2C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Python </w:t>
      </w:r>
      <w:r w:rsidR="00DF4684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, </w:t>
      </w:r>
      <w:r w:rsidR="00DF4684" w:rsidRPr="00DF4684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Tableau</w:t>
      </w:r>
      <w:r w:rsidR="00B677E9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, </w:t>
      </w:r>
    </w:p>
    <w:p w14:paraId="7908F84D" w14:textId="77777777" w:rsidR="008D2E05" w:rsidRPr="00CB254F" w:rsidRDefault="00F00232" w:rsidP="008D2E05">
      <w:pPr>
        <w:spacing w:after="0" w:line="240" w:lineRule="auto"/>
        <w:ind w:left="720" w:hanging="360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•    </w:t>
      </w:r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="000D7E6F"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 xml:space="preserve">Microsoft </w:t>
      </w:r>
      <w:r w:rsidR="00AD4601"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>:</w:t>
      </w:r>
      <w:proofErr w:type="gramEnd"/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MS Word, Excel, Access, PowerPoint</w:t>
      </w:r>
    </w:p>
    <w:p w14:paraId="3AEB09E2" w14:textId="77777777" w:rsidR="00347D07" w:rsidRPr="00CB254F" w:rsidRDefault="00347D07" w:rsidP="008D2E05">
      <w:pPr>
        <w:spacing w:after="0" w:line="240" w:lineRule="auto"/>
        <w:jc w:val="both"/>
        <w:rPr>
          <w:rFonts w:asciiTheme="majorHAnsi" w:eastAsia="Times New Roman" w:hAnsiTheme="majorHAnsi" w:cs="Times New Roman"/>
          <w:b/>
          <w:sz w:val="24"/>
          <w:szCs w:val="24"/>
          <w:u w:val="single"/>
          <w:shd w:val="clear" w:color="auto" w:fill="FFFFFF"/>
        </w:rPr>
      </w:pPr>
    </w:p>
    <w:p w14:paraId="2DB51449" w14:textId="1C671DB2" w:rsidR="00F313B6" w:rsidRPr="00CB254F" w:rsidRDefault="00F313B6" w:rsidP="008D2E05">
      <w:pPr>
        <w:spacing w:after="0" w:line="240" w:lineRule="auto"/>
        <w:jc w:val="both"/>
        <w:rPr>
          <w:rFonts w:asciiTheme="majorHAnsi" w:eastAsia="Times New Roman" w:hAnsiTheme="majorHAnsi" w:cs="Times New Roman"/>
          <w:b/>
          <w:sz w:val="24"/>
          <w:szCs w:val="24"/>
          <w:u w:val="single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b/>
          <w:sz w:val="24"/>
          <w:szCs w:val="24"/>
          <w:u w:val="single"/>
          <w:shd w:val="clear" w:color="auto" w:fill="FFFFFF"/>
        </w:rPr>
        <w:t>EDUCATION/ CERTIFICATIONS:</w:t>
      </w:r>
    </w:p>
    <w:p w14:paraId="551BB0E2" w14:textId="0DA6C791" w:rsidR="001D38F8" w:rsidRPr="00CB254F" w:rsidRDefault="001D38F8" w:rsidP="001D38F8">
      <w:pPr>
        <w:spacing w:after="0" w:line="240" w:lineRule="auto"/>
        <w:jc w:val="both"/>
        <w:rPr>
          <w:rFonts w:asciiTheme="majorHAnsi" w:eastAsia="Times New Roman" w:hAnsiTheme="majorHAnsi" w:cs="Times New Roman"/>
          <w:b/>
          <w:bCs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Data Analytics and Visualization Boot Camp</w:t>
      </w:r>
      <w:r w:rsidR="00253D52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University of Central </w:t>
      </w:r>
      <w:r w:rsidR="00123B43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Florida Orlando</w:t>
      </w:r>
      <w:r w:rsidR="00666EE4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, FL US</w:t>
      </w:r>
      <w:r w:rsidR="00CA6753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 </w:t>
      </w:r>
      <w:r w:rsidR="00347D07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</w:t>
      </w:r>
    </w:p>
    <w:p w14:paraId="16D7FEC7" w14:textId="0803FF55" w:rsidR="00F313B6" w:rsidRPr="00CB254F" w:rsidRDefault="00F313B6" w:rsidP="00F313B6">
      <w:pPr>
        <w:spacing w:after="0" w:line="240" w:lineRule="auto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Bachelor's Degree (Computer Science) Florida A&amp;M University, Tallahassee, FL US</w:t>
      </w:r>
      <w:r w:rsidR="00347D07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             </w:t>
      </w:r>
    </w:p>
    <w:p w14:paraId="4D166A89" w14:textId="6DCB657E" w:rsidR="00CD0FB3" w:rsidRPr="00CB254F" w:rsidRDefault="00F313B6" w:rsidP="00F313B6">
      <w:pPr>
        <w:spacing w:after="0" w:line="240" w:lineRule="auto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Microsoft Certified Professional (MCP) 2918813, New Horizons Computer Learning Center, Miami, FL US </w:t>
      </w:r>
    </w:p>
    <w:p w14:paraId="3EAEFCD1" w14:textId="77777777" w:rsidR="00347D07" w:rsidRPr="00CB254F" w:rsidRDefault="00347D07">
      <w:pPr>
        <w:spacing w:after="0" w:line="240" w:lineRule="auto"/>
        <w:jc w:val="both"/>
        <w:rPr>
          <w:rFonts w:asciiTheme="majorHAnsi" w:eastAsia="Times New Roman" w:hAnsiTheme="majorHAnsi" w:cs="Times New Roman"/>
          <w:b/>
          <w:sz w:val="24"/>
          <w:szCs w:val="24"/>
          <w:u w:val="single"/>
          <w:shd w:val="clear" w:color="auto" w:fill="FFFFFF"/>
        </w:rPr>
      </w:pPr>
    </w:p>
    <w:p w14:paraId="6DC66FB5" w14:textId="6ABF0EFD" w:rsidR="006E3E3B" w:rsidRPr="00CB254F" w:rsidRDefault="00AD4601">
      <w:pPr>
        <w:spacing w:after="0" w:line="240" w:lineRule="auto"/>
        <w:jc w:val="both"/>
        <w:rPr>
          <w:rFonts w:asciiTheme="majorHAnsi" w:eastAsia="Times New Roman" w:hAnsiTheme="majorHAnsi" w:cs="Times New Roman"/>
          <w:b/>
          <w:sz w:val="24"/>
          <w:szCs w:val="24"/>
          <w:u w:val="single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b/>
          <w:sz w:val="24"/>
          <w:szCs w:val="24"/>
          <w:u w:val="single"/>
          <w:shd w:val="clear" w:color="auto" w:fill="FFFFFF"/>
        </w:rPr>
        <w:t>EXPERIENCE:</w:t>
      </w:r>
    </w:p>
    <w:p w14:paraId="70B8664A" w14:textId="45785578" w:rsidR="000C7B4E" w:rsidRPr="00CB254F" w:rsidRDefault="000C7B4E" w:rsidP="000C7B4E">
      <w:pPr>
        <w:spacing w:after="0" w:line="240" w:lineRule="auto"/>
        <w:jc w:val="both"/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 xml:space="preserve">Dade County Public </w:t>
      </w:r>
      <w:r w:rsidR="00213BCC"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>Schools Jan</w:t>
      </w:r>
      <w:r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 xml:space="preserve"> </w:t>
      </w:r>
      <w:r w:rsidR="00B63F24"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>201</w:t>
      </w:r>
      <w:r w:rsidR="00B921E4"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>4</w:t>
      </w:r>
      <w:r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 xml:space="preserve"> - present</w:t>
      </w:r>
    </w:p>
    <w:p w14:paraId="6D3928AE" w14:textId="3F63DC68" w:rsidR="000C7B4E" w:rsidRPr="00CB254F" w:rsidRDefault="00CA75BA" w:rsidP="000C7B4E">
      <w:pPr>
        <w:spacing w:after="0" w:line="240" w:lineRule="auto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Data Center</w:t>
      </w:r>
      <w:r w:rsidR="00734F7B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</w:t>
      </w:r>
      <w:r w:rsidR="00F808DC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Tech /</w:t>
      </w: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</w:t>
      </w:r>
      <w:r w:rsidR="005811D6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Production </w:t>
      </w:r>
      <w:r w:rsidR="005811D6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Operator</w:t>
      </w:r>
      <w:r w:rsidR="00F00232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</w:t>
      </w:r>
    </w:p>
    <w:p w14:paraId="170A175A" w14:textId="292E3547" w:rsidR="008268F1" w:rsidRPr="00CB254F" w:rsidRDefault="000D582C" w:rsidP="00A476FD">
      <w:pPr>
        <w:spacing w:after="0" w:line="240" w:lineRule="auto"/>
        <w:ind w:left="360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•</w:t>
      </w:r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</w:t>
      </w:r>
      <w:proofErr w:type="gramStart"/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Operates  and</w:t>
      </w:r>
      <w:proofErr w:type="gramEnd"/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monitors  computer  systems  and  related  equipment  including;  mainframes,  mini  computers, </w:t>
      </w:r>
      <w:proofErr w:type="spellStart"/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micro  computers</w:t>
      </w:r>
      <w:proofErr w:type="spellEnd"/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,  personal  computers,  printers  and  other  peripheral  devices;  controls  the  performance  of multiprocessing  systems  in  a  large  networked,  data  communications  and  telecommunications  environment. </w:t>
      </w:r>
    </w:p>
    <w:p w14:paraId="09618B60" w14:textId="47E002A4" w:rsidR="008268F1" w:rsidRPr="00CB254F" w:rsidRDefault="000D582C" w:rsidP="000D582C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     •</w:t>
      </w:r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</w:t>
      </w:r>
      <w:proofErr w:type="gramStart"/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Supervises  Computer</w:t>
      </w:r>
      <w:proofErr w:type="gramEnd"/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Operators  when  the  Supervisor  of  Operations  is  away. </w:t>
      </w:r>
    </w:p>
    <w:p w14:paraId="10D49F13" w14:textId="44297A68" w:rsidR="008268F1" w:rsidRPr="00CB254F" w:rsidRDefault="000D582C" w:rsidP="00A476FD">
      <w:pPr>
        <w:spacing w:after="0" w:line="240" w:lineRule="auto"/>
        <w:ind w:left="360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•</w:t>
      </w:r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</w:t>
      </w:r>
      <w:proofErr w:type="gramStart"/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Creates,  monitors</w:t>
      </w:r>
      <w:proofErr w:type="gramEnd"/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and  maintains  operations  documentation,  material  and  supply  inventories,  and  tape libraries. </w:t>
      </w:r>
    </w:p>
    <w:p w14:paraId="1277EFE9" w14:textId="32A47933" w:rsidR="008268F1" w:rsidRPr="00CB254F" w:rsidRDefault="000D582C" w:rsidP="00A476FD">
      <w:pPr>
        <w:spacing w:after="0" w:line="240" w:lineRule="auto"/>
        <w:ind w:left="360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•</w:t>
      </w:r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</w:t>
      </w:r>
      <w:proofErr w:type="gramStart"/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Capable  of</w:t>
      </w:r>
      <w:proofErr w:type="gramEnd"/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planning,  organizing  and  coordinating  daily  schedules  for  all  computerized  batch  processing  and job  control set up. </w:t>
      </w:r>
    </w:p>
    <w:p w14:paraId="69D13F89" w14:textId="5416FC33" w:rsidR="008268F1" w:rsidRPr="00CB254F" w:rsidRDefault="000D582C" w:rsidP="00A476FD">
      <w:pPr>
        <w:spacing w:after="0" w:line="240" w:lineRule="auto"/>
        <w:ind w:left="360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•</w:t>
      </w:r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</w:t>
      </w:r>
      <w:proofErr w:type="gramStart"/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Verifies  and</w:t>
      </w:r>
      <w:proofErr w:type="gramEnd"/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distributes  with  accuracy  and  completeness,  all  computer  reports  and  output  requested  by  users and  the  Data  Center  staff. </w:t>
      </w:r>
    </w:p>
    <w:p w14:paraId="7E665019" w14:textId="544A6111" w:rsidR="008268F1" w:rsidRPr="00CB254F" w:rsidRDefault="000D582C" w:rsidP="00A476FD">
      <w:pPr>
        <w:spacing w:after="0" w:line="240" w:lineRule="auto"/>
        <w:ind w:left="360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•</w:t>
      </w:r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</w:t>
      </w:r>
      <w:proofErr w:type="gramStart"/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Responsible  for</w:t>
      </w:r>
      <w:proofErr w:type="gramEnd"/>
      <w:r w:rsidR="008268F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the  error  logging,  customer  engineering  or  internal  staff  notification  of  all  system  hardware, software  and  application  system  problems.  </w:t>
      </w:r>
    </w:p>
    <w:p w14:paraId="27FFFA69" w14:textId="59E0F624" w:rsidR="00A476FD" w:rsidRPr="00CB254F" w:rsidRDefault="008268F1" w:rsidP="00A476FD">
      <w:pPr>
        <w:spacing w:after="0" w:line="240" w:lineRule="auto"/>
        <w:ind w:left="360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</w:t>
      </w:r>
      <w:r w:rsidR="000D582C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•</w:t>
      </w: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</w:t>
      </w:r>
      <w:proofErr w:type="gramStart"/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Establishes  and</w:t>
      </w:r>
      <w:proofErr w:type="gramEnd"/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maintains  accurate  data  records  and  filing  systems  to  be  used  in  the  production  and  updating of  relevant operational  records  and  reports.   </w:t>
      </w:r>
    </w:p>
    <w:p w14:paraId="64D58A0E" w14:textId="44A3E28C" w:rsidR="006E3E3B" w:rsidRPr="00CB254F" w:rsidRDefault="006E3E3B" w:rsidP="00F52F33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</w:p>
    <w:p w14:paraId="6426AAB4" w14:textId="27CCC759" w:rsidR="006E3E3B" w:rsidRPr="00CB254F" w:rsidRDefault="00AD4601">
      <w:pPr>
        <w:spacing w:after="0" w:line="240" w:lineRule="auto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>Jackson Health System, Miami, FL US Jan2005-Nov201</w:t>
      </w:r>
      <w:r w:rsidR="004A317D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>4</w:t>
      </w:r>
    </w:p>
    <w:p w14:paraId="3A6FA9C3" w14:textId="4B333A01" w:rsidR="006E3E3B" w:rsidRPr="00CB254F" w:rsidRDefault="00CA75BA">
      <w:pPr>
        <w:tabs>
          <w:tab w:val="left" w:pos="3165"/>
        </w:tabs>
        <w:spacing w:after="0" w:line="240" w:lineRule="auto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Data Center Tech / </w:t>
      </w:r>
      <w:r w:rsidR="00543D9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Sr. System Analyst I </w:t>
      </w:r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ab/>
      </w:r>
    </w:p>
    <w:p w14:paraId="1DFF9D3E" w14:textId="20A26058" w:rsidR="00C94A87" w:rsidRPr="00CB254F" w:rsidRDefault="00276E81">
      <w:pPr>
        <w:spacing w:after="0" w:line="240" w:lineRule="auto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     •  </w:t>
      </w:r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  </w:t>
      </w:r>
      <w:r w:rsidR="00F313B6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Supported software implementation, Go</w:t>
      </w:r>
      <w:r w:rsidR="00C94A87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-</w:t>
      </w:r>
      <w:r w:rsidR="005D0226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live,</w:t>
      </w:r>
      <w:r w:rsidR="00C94A87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proactive with Training Users.</w:t>
      </w:r>
    </w:p>
    <w:p w14:paraId="7240154F" w14:textId="059CABE9" w:rsidR="006E3E3B" w:rsidRDefault="00C94A87">
      <w:pPr>
        <w:spacing w:after="0" w:line="240" w:lineRule="auto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     </w:t>
      </w:r>
      <w:r w:rsidR="00276E8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• </w:t>
      </w: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   </w:t>
      </w:r>
      <w:r w:rsidR="00A43D84">
        <w:rPr>
          <w:rFonts w:ascii="Roboto-Regular" w:hAnsi="Roboto-Regular"/>
          <w:color w:val="333333"/>
          <w:shd w:val="clear" w:color="auto" w:fill="FFFFFF"/>
        </w:rPr>
        <w:t xml:space="preserve">Develop and submit internal and external status </w:t>
      </w:r>
      <w:proofErr w:type="gramStart"/>
      <w:r w:rsidR="00A43D84">
        <w:rPr>
          <w:rFonts w:ascii="Roboto-Regular" w:hAnsi="Roboto-Regular"/>
          <w:color w:val="333333"/>
          <w:shd w:val="clear" w:color="auto" w:fill="FFFFFF"/>
        </w:rPr>
        <w:t>reports.</w:t>
      </w:r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.</w:t>
      </w:r>
      <w:proofErr w:type="gramEnd"/>
    </w:p>
    <w:p w14:paraId="1F71DD6B" w14:textId="67FD4761" w:rsidR="00872FEF" w:rsidRPr="00847C6C" w:rsidRDefault="00872FEF">
      <w:pPr>
        <w:spacing w:after="0" w:line="240" w:lineRule="auto"/>
        <w:jc w:val="both"/>
        <w:rPr>
          <w:rFonts w:asciiTheme="majorHAnsi" w:eastAsia="Times New Roman" w:hAnsiTheme="majorHAnsi" w:cs="Times New Roman"/>
          <w:b/>
          <w:bCs/>
          <w:sz w:val="24"/>
          <w:szCs w:val="24"/>
          <w:shd w:val="clear" w:color="auto" w:fill="FFFFFF"/>
        </w:rPr>
      </w:pPr>
      <w:r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  </w:t>
      </w: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 •      </w:t>
      </w:r>
      <w:r w:rsidR="00A43D84">
        <w:rPr>
          <w:rFonts w:ascii="Roboto-Regular" w:hAnsi="Roboto-Regular"/>
          <w:color w:val="333333"/>
          <w:shd w:val="clear" w:color="auto" w:fill="FFFFFF"/>
        </w:rPr>
        <w:t>Complete data audits and evaluations within core systems</w:t>
      </w:r>
    </w:p>
    <w:p w14:paraId="4ECE0D11" w14:textId="29F96809" w:rsidR="006E3E3B" w:rsidRPr="00CB254F" w:rsidRDefault="00276E81" w:rsidP="00E2152D">
      <w:pPr>
        <w:spacing w:after="0" w:line="240" w:lineRule="auto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      •   </w:t>
      </w:r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   Hardware/software technical and non-technical client support via phone, email, and remote</w:t>
      </w:r>
      <w:r w:rsidR="00E2152D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ly</w:t>
      </w:r>
      <w:r w:rsidR="00543ACA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.</w:t>
      </w:r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ab/>
      </w:r>
    </w:p>
    <w:p w14:paraId="51D81533" w14:textId="6D9420E5" w:rsidR="006E3E3B" w:rsidRPr="00CB254F" w:rsidRDefault="00276E81" w:rsidP="00C94A87">
      <w:pPr>
        <w:spacing w:after="0" w:line="240" w:lineRule="auto"/>
        <w:ind w:left="720" w:hanging="360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•    </w:t>
      </w:r>
      <w:r w:rsidR="00AD4601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  </w:t>
      </w:r>
      <w:r w:rsidR="00CA75BA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Data center functions such as environmental event monitoring, backup/restore </w:t>
      </w:r>
      <w:r w:rsidR="005D0226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processes,</w:t>
      </w:r>
      <w:r w:rsidR="00CA75BA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and change control.</w:t>
      </w:r>
    </w:p>
    <w:p w14:paraId="3E8BF2C6" w14:textId="2E241C4D" w:rsidR="003732D0" w:rsidRPr="00CB254F" w:rsidRDefault="005D0226" w:rsidP="00C94A87">
      <w:pPr>
        <w:spacing w:after="0" w:line="240" w:lineRule="auto"/>
        <w:ind w:left="720" w:hanging="360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•     </w:t>
      </w:r>
      <w:r w:rsidR="003732D0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Compiling, analyzing, validating </w:t>
      </w: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data to</w:t>
      </w:r>
      <w:r w:rsidR="00451C40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be </w:t>
      </w:r>
      <w:r w:rsidR="00872FEF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used threw</w:t>
      </w:r>
      <w:r w:rsidR="00834462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out Cerner platform</w:t>
      </w:r>
    </w:p>
    <w:p w14:paraId="1EF19FC7" w14:textId="77777777" w:rsidR="00834462" w:rsidRPr="00CB254F" w:rsidRDefault="00834462" w:rsidP="00C94A87">
      <w:pPr>
        <w:spacing w:after="0" w:line="240" w:lineRule="auto"/>
        <w:ind w:left="720" w:hanging="360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</w:p>
    <w:p w14:paraId="447207B3" w14:textId="0AF72B73" w:rsidR="004D46D1" w:rsidRPr="00CB254F" w:rsidRDefault="00AD4601" w:rsidP="004D46D1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>IBM (International Business Machi</w:t>
      </w:r>
      <w:r w:rsidR="009750C7"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>nes), RTP, NC US Nov</w:t>
      </w:r>
      <w:r w:rsidR="00FB36E9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>2001</w:t>
      </w:r>
      <w:r w:rsidR="009750C7"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>-Aug20</w:t>
      </w:r>
      <w:r w:rsidR="006D7112" w:rsidRPr="00CB254F">
        <w:rPr>
          <w:rFonts w:asciiTheme="majorHAnsi" w:eastAsia="Times New Roman" w:hAnsiTheme="majorHAnsi" w:cs="Times New Roman"/>
          <w:b/>
          <w:sz w:val="24"/>
          <w:szCs w:val="24"/>
          <w:shd w:val="clear" w:color="auto" w:fill="FFFFFF"/>
        </w:rPr>
        <w:t>04</w:t>
      </w:r>
    </w:p>
    <w:p w14:paraId="659E3ED5" w14:textId="77777777" w:rsidR="006E3E3B" w:rsidRPr="00CB254F" w:rsidRDefault="004D46D1" w:rsidP="004D46D1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</w:t>
      </w:r>
      <w:r w:rsidR="009750C7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Tivoli Administrator</w:t>
      </w:r>
    </w:p>
    <w:p w14:paraId="02DD654C" w14:textId="7FB5FA95" w:rsidR="006E3E3B" w:rsidRPr="00CB254F" w:rsidRDefault="00AD4601">
      <w:pPr>
        <w:spacing w:after="0" w:line="240" w:lineRule="auto"/>
        <w:ind w:left="720" w:hanging="360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•         Maintain off-site tape retention schedule for file and system backups</w:t>
      </w:r>
      <w:r w:rsidR="00791349" w:rsidRPr="00CB254F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 Tivoli Storage, (ADSM).</w:t>
      </w:r>
    </w:p>
    <w:p w14:paraId="2A1B4A5C" w14:textId="77777777" w:rsidR="00FA2B8B" w:rsidRPr="0080186C" w:rsidRDefault="00AD4601" w:rsidP="00FA2B8B">
      <w:pPr>
        <w:spacing w:after="0" w:line="240" w:lineRule="auto"/>
        <w:ind w:left="720" w:hanging="360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80186C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>•         Restored, maintained, backed up and recovered critical customer via AIX.</w:t>
      </w:r>
      <w:bookmarkEnd w:id="0"/>
    </w:p>
    <w:p w14:paraId="38AEDDBD" w14:textId="09AD56A4" w:rsidR="00DA3E8C" w:rsidRPr="0080186C" w:rsidRDefault="00FA2B8B" w:rsidP="00FA2B8B">
      <w:pPr>
        <w:spacing w:after="0" w:line="240" w:lineRule="auto"/>
        <w:ind w:left="720" w:hanging="360"/>
        <w:jc w:val="both"/>
        <w:rPr>
          <w:rFonts w:asciiTheme="majorHAnsi" w:eastAsia="Times New Roman" w:hAnsiTheme="majorHAnsi" w:cs="Helvetica"/>
          <w:sz w:val="24"/>
          <w:szCs w:val="24"/>
        </w:rPr>
      </w:pPr>
      <w:r w:rsidRPr="0080186C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•         </w:t>
      </w:r>
      <w:r w:rsidR="00DA3E8C" w:rsidRPr="0080186C">
        <w:rPr>
          <w:rFonts w:asciiTheme="majorHAnsi" w:eastAsia="Times New Roman" w:hAnsiTheme="majorHAnsi" w:cs="Helvetica"/>
          <w:sz w:val="24"/>
          <w:szCs w:val="24"/>
        </w:rPr>
        <w:t xml:space="preserve">SQL queries like Joins, Date functions, Inline </w:t>
      </w:r>
      <w:r w:rsidRPr="0080186C">
        <w:rPr>
          <w:rFonts w:asciiTheme="majorHAnsi" w:eastAsia="Times New Roman" w:hAnsiTheme="majorHAnsi" w:cs="Helvetica"/>
          <w:sz w:val="24"/>
          <w:szCs w:val="24"/>
        </w:rPr>
        <w:t>functions,</w:t>
      </w:r>
      <w:r w:rsidR="00DA3E8C" w:rsidRPr="0080186C">
        <w:rPr>
          <w:rFonts w:asciiTheme="majorHAnsi" w:eastAsia="Times New Roman" w:hAnsiTheme="majorHAnsi" w:cs="Helvetica"/>
          <w:sz w:val="24"/>
          <w:szCs w:val="24"/>
        </w:rPr>
        <w:t xml:space="preserve"> and Sub-queries to generate reports.</w:t>
      </w:r>
    </w:p>
    <w:p w14:paraId="3CB170A3" w14:textId="15F2FFF1" w:rsidR="00E37767" w:rsidRPr="0080186C" w:rsidRDefault="00E37767" w:rsidP="00E37767">
      <w:pPr>
        <w:spacing w:after="0" w:line="240" w:lineRule="auto"/>
        <w:ind w:left="720" w:hanging="360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  <w:r w:rsidRPr="0080186C"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  <w:t xml:space="preserve">•         </w:t>
      </w:r>
      <w:r w:rsidRPr="0080186C">
        <w:rPr>
          <w:rFonts w:asciiTheme="majorHAnsi" w:hAnsiTheme="majorHAnsi" w:cs="Helvetica"/>
          <w:sz w:val="24"/>
          <w:szCs w:val="24"/>
          <w:shd w:val="clear" w:color="auto" w:fill="FFFFFF"/>
        </w:rPr>
        <w:t>Tested, Cleaned, and Standardized Data to meet the business standard</w:t>
      </w:r>
    </w:p>
    <w:p w14:paraId="59E18B7F" w14:textId="77777777" w:rsidR="00E37767" w:rsidRPr="00DA3E8C" w:rsidRDefault="00E37767" w:rsidP="00FA2B8B">
      <w:pPr>
        <w:spacing w:after="0" w:line="240" w:lineRule="auto"/>
        <w:ind w:left="720" w:hanging="360"/>
        <w:jc w:val="both"/>
        <w:rPr>
          <w:rFonts w:ascii="Helvetica" w:eastAsia="Times New Roman" w:hAnsi="Helvetica" w:cs="Helvetica"/>
          <w:sz w:val="21"/>
          <w:szCs w:val="21"/>
        </w:rPr>
      </w:pPr>
    </w:p>
    <w:p w14:paraId="57DCF70A" w14:textId="77777777" w:rsidR="00DA3E8C" w:rsidRDefault="00DA3E8C" w:rsidP="00DA3E8C">
      <w:pPr>
        <w:spacing w:after="0" w:line="240" w:lineRule="auto"/>
        <w:ind w:left="720" w:hanging="360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</w:p>
    <w:p w14:paraId="2F9BE08A" w14:textId="77777777" w:rsidR="00DA3E8C" w:rsidRPr="00791349" w:rsidRDefault="00DA3E8C" w:rsidP="00791349">
      <w:pPr>
        <w:spacing w:after="0" w:line="240" w:lineRule="auto"/>
        <w:ind w:left="720" w:hanging="360"/>
        <w:jc w:val="both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</w:p>
    <w:sectPr w:rsidR="00DA3E8C" w:rsidRPr="00791349" w:rsidSect="00DA17B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-Regular">
    <w:altName w:val="Roboto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E4C25"/>
    <w:multiLevelType w:val="hybridMultilevel"/>
    <w:tmpl w:val="C64E2CC8"/>
    <w:lvl w:ilvl="0" w:tplc="F5F8AD66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301E8B"/>
    <w:multiLevelType w:val="multilevel"/>
    <w:tmpl w:val="F698A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7807D5"/>
    <w:multiLevelType w:val="hybridMultilevel"/>
    <w:tmpl w:val="6BD2D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EA542E"/>
    <w:multiLevelType w:val="hybridMultilevel"/>
    <w:tmpl w:val="44783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9C0485"/>
    <w:multiLevelType w:val="multilevel"/>
    <w:tmpl w:val="29F2B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1B24590"/>
    <w:multiLevelType w:val="hybridMultilevel"/>
    <w:tmpl w:val="D21C0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9765DB"/>
    <w:multiLevelType w:val="hybridMultilevel"/>
    <w:tmpl w:val="8E722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BE0439"/>
    <w:multiLevelType w:val="multilevel"/>
    <w:tmpl w:val="3BD48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0594748"/>
    <w:multiLevelType w:val="multilevel"/>
    <w:tmpl w:val="95B85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5D64A56"/>
    <w:multiLevelType w:val="hybridMultilevel"/>
    <w:tmpl w:val="F29CD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BF6B4D"/>
    <w:multiLevelType w:val="hybridMultilevel"/>
    <w:tmpl w:val="BF20D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B2B26A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5C2818"/>
    <w:multiLevelType w:val="multilevel"/>
    <w:tmpl w:val="BDE0C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D023050"/>
    <w:multiLevelType w:val="multilevel"/>
    <w:tmpl w:val="752A4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E092BFE"/>
    <w:multiLevelType w:val="hybridMultilevel"/>
    <w:tmpl w:val="A1665AB4"/>
    <w:lvl w:ilvl="0" w:tplc="F5F8AD66">
      <w:numFmt w:val="bullet"/>
      <w:lvlText w:val="•"/>
      <w:lvlJc w:val="left"/>
      <w:pPr>
        <w:ind w:left="795" w:hanging="360"/>
      </w:pPr>
      <w:rPr>
        <w:rFonts w:ascii="Times New Roman" w:eastAsia="Times New Roman" w:hAnsi="Times New Roman" w:cs="Times New Roman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 w16cid:durableId="1910797829">
    <w:abstractNumId w:val="8"/>
  </w:num>
  <w:num w:numId="2" w16cid:durableId="1553347412">
    <w:abstractNumId w:val="12"/>
  </w:num>
  <w:num w:numId="3" w16cid:durableId="619145104">
    <w:abstractNumId w:val="4"/>
  </w:num>
  <w:num w:numId="4" w16cid:durableId="289241705">
    <w:abstractNumId w:val="10"/>
  </w:num>
  <w:num w:numId="5" w16cid:durableId="834102545">
    <w:abstractNumId w:val="6"/>
  </w:num>
  <w:num w:numId="6" w16cid:durableId="964198384">
    <w:abstractNumId w:val="9"/>
  </w:num>
  <w:num w:numId="7" w16cid:durableId="360397725">
    <w:abstractNumId w:val="13"/>
  </w:num>
  <w:num w:numId="8" w16cid:durableId="591429055">
    <w:abstractNumId w:val="0"/>
  </w:num>
  <w:num w:numId="9" w16cid:durableId="1706835205">
    <w:abstractNumId w:val="3"/>
  </w:num>
  <w:num w:numId="10" w16cid:durableId="1679845189">
    <w:abstractNumId w:val="2"/>
  </w:num>
  <w:num w:numId="11" w16cid:durableId="532380518">
    <w:abstractNumId w:val="5"/>
  </w:num>
  <w:num w:numId="12" w16cid:durableId="714935320">
    <w:abstractNumId w:val="11"/>
  </w:num>
  <w:num w:numId="13" w16cid:durableId="358164158">
    <w:abstractNumId w:val="7"/>
  </w:num>
  <w:num w:numId="14" w16cid:durableId="12349695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xMjIwNzYwsrAwMLBU0lEKTi0uzszPAykwrgUAuYTaCCwAAAA="/>
  </w:docVars>
  <w:rsids>
    <w:rsidRoot w:val="006E3E3B"/>
    <w:rsid w:val="000013D9"/>
    <w:rsid w:val="00067E19"/>
    <w:rsid w:val="000C7B4E"/>
    <w:rsid w:val="000D582C"/>
    <w:rsid w:val="000D7E6F"/>
    <w:rsid w:val="00107E51"/>
    <w:rsid w:val="00123B43"/>
    <w:rsid w:val="00124904"/>
    <w:rsid w:val="00172345"/>
    <w:rsid w:val="00173E83"/>
    <w:rsid w:val="001A0577"/>
    <w:rsid w:val="001D38F8"/>
    <w:rsid w:val="00202874"/>
    <w:rsid w:val="00213BCC"/>
    <w:rsid w:val="00242D69"/>
    <w:rsid w:val="00245B66"/>
    <w:rsid w:val="00253D52"/>
    <w:rsid w:val="002671C0"/>
    <w:rsid w:val="00273CDD"/>
    <w:rsid w:val="00276E81"/>
    <w:rsid w:val="002A38D3"/>
    <w:rsid w:val="002C246F"/>
    <w:rsid w:val="002D017C"/>
    <w:rsid w:val="00306118"/>
    <w:rsid w:val="00333B1B"/>
    <w:rsid w:val="00347D07"/>
    <w:rsid w:val="003518D2"/>
    <w:rsid w:val="003732D0"/>
    <w:rsid w:val="003E69B3"/>
    <w:rsid w:val="00400823"/>
    <w:rsid w:val="00410AD5"/>
    <w:rsid w:val="00416778"/>
    <w:rsid w:val="00437373"/>
    <w:rsid w:val="004443AC"/>
    <w:rsid w:val="00451C40"/>
    <w:rsid w:val="00463A18"/>
    <w:rsid w:val="00477026"/>
    <w:rsid w:val="004820B5"/>
    <w:rsid w:val="004A317D"/>
    <w:rsid w:val="004D1EF9"/>
    <w:rsid w:val="004D46D1"/>
    <w:rsid w:val="004E24B5"/>
    <w:rsid w:val="004E650A"/>
    <w:rsid w:val="00525117"/>
    <w:rsid w:val="005273AA"/>
    <w:rsid w:val="0054026E"/>
    <w:rsid w:val="00543ACA"/>
    <w:rsid w:val="00543D91"/>
    <w:rsid w:val="005453D2"/>
    <w:rsid w:val="005675A5"/>
    <w:rsid w:val="005811D6"/>
    <w:rsid w:val="00581BA1"/>
    <w:rsid w:val="0059042C"/>
    <w:rsid w:val="00595FBE"/>
    <w:rsid w:val="005A7750"/>
    <w:rsid w:val="005C158E"/>
    <w:rsid w:val="005C4E4E"/>
    <w:rsid w:val="005C60DF"/>
    <w:rsid w:val="005D0226"/>
    <w:rsid w:val="005E4B25"/>
    <w:rsid w:val="00623127"/>
    <w:rsid w:val="00656C3D"/>
    <w:rsid w:val="00666EE4"/>
    <w:rsid w:val="00695FFA"/>
    <w:rsid w:val="006B3BCA"/>
    <w:rsid w:val="006D7112"/>
    <w:rsid w:val="006E3E3B"/>
    <w:rsid w:val="006E6A35"/>
    <w:rsid w:val="006E7E48"/>
    <w:rsid w:val="007173DA"/>
    <w:rsid w:val="00734F7B"/>
    <w:rsid w:val="00752A2C"/>
    <w:rsid w:val="007603F3"/>
    <w:rsid w:val="0076259C"/>
    <w:rsid w:val="00772CD1"/>
    <w:rsid w:val="00775CB9"/>
    <w:rsid w:val="00791349"/>
    <w:rsid w:val="007D12E3"/>
    <w:rsid w:val="007D30D0"/>
    <w:rsid w:val="0080186C"/>
    <w:rsid w:val="008268F1"/>
    <w:rsid w:val="00834462"/>
    <w:rsid w:val="00847C6C"/>
    <w:rsid w:val="00872FEF"/>
    <w:rsid w:val="008D2E05"/>
    <w:rsid w:val="00920C7A"/>
    <w:rsid w:val="00926708"/>
    <w:rsid w:val="0093639E"/>
    <w:rsid w:val="009473B5"/>
    <w:rsid w:val="009607EF"/>
    <w:rsid w:val="0097380D"/>
    <w:rsid w:val="009750C7"/>
    <w:rsid w:val="00977BCB"/>
    <w:rsid w:val="009F3391"/>
    <w:rsid w:val="009F4591"/>
    <w:rsid w:val="00A14C90"/>
    <w:rsid w:val="00A23B9D"/>
    <w:rsid w:val="00A2638A"/>
    <w:rsid w:val="00A31A38"/>
    <w:rsid w:val="00A43D84"/>
    <w:rsid w:val="00A476FD"/>
    <w:rsid w:val="00A708E7"/>
    <w:rsid w:val="00A713C8"/>
    <w:rsid w:val="00AB4ECE"/>
    <w:rsid w:val="00AD4601"/>
    <w:rsid w:val="00AE4895"/>
    <w:rsid w:val="00B23383"/>
    <w:rsid w:val="00B314FA"/>
    <w:rsid w:val="00B53E51"/>
    <w:rsid w:val="00B542D2"/>
    <w:rsid w:val="00B63F24"/>
    <w:rsid w:val="00B677E9"/>
    <w:rsid w:val="00B9025F"/>
    <w:rsid w:val="00B921E4"/>
    <w:rsid w:val="00C2291B"/>
    <w:rsid w:val="00C45D47"/>
    <w:rsid w:val="00C81FA3"/>
    <w:rsid w:val="00C94A87"/>
    <w:rsid w:val="00CA6753"/>
    <w:rsid w:val="00CA75BA"/>
    <w:rsid w:val="00CB254F"/>
    <w:rsid w:val="00CD0FB3"/>
    <w:rsid w:val="00CD3E31"/>
    <w:rsid w:val="00CD5B9D"/>
    <w:rsid w:val="00CF4AF1"/>
    <w:rsid w:val="00D65479"/>
    <w:rsid w:val="00DA17B2"/>
    <w:rsid w:val="00DA3E8C"/>
    <w:rsid w:val="00DA7FE1"/>
    <w:rsid w:val="00DB2F59"/>
    <w:rsid w:val="00DE53D8"/>
    <w:rsid w:val="00DF4684"/>
    <w:rsid w:val="00E2152D"/>
    <w:rsid w:val="00E2382D"/>
    <w:rsid w:val="00E37767"/>
    <w:rsid w:val="00E83F31"/>
    <w:rsid w:val="00E84765"/>
    <w:rsid w:val="00EF5B0A"/>
    <w:rsid w:val="00F00232"/>
    <w:rsid w:val="00F07D9F"/>
    <w:rsid w:val="00F10F7E"/>
    <w:rsid w:val="00F2159D"/>
    <w:rsid w:val="00F313B6"/>
    <w:rsid w:val="00F52F33"/>
    <w:rsid w:val="00F808DC"/>
    <w:rsid w:val="00F9101E"/>
    <w:rsid w:val="00FA2B8B"/>
    <w:rsid w:val="00FB36E9"/>
    <w:rsid w:val="00FB377D"/>
    <w:rsid w:val="00FF62EA"/>
    <w:rsid w:val="32E0E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4A11DF"/>
  <w15:docId w15:val="{0C824A1A-7BAB-4FE5-9347-07B957A10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46F"/>
  </w:style>
  <w:style w:type="paragraph" w:styleId="Heading1">
    <w:name w:val="heading 1"/>
    <w:basedOn w:val="Normal"/>
    <w:next w:val="Normal"/>
    <w:link w:val="Heading1Char"/>
    <w:uiPriority w:val="9"/>
    <w:qFormat/>
    <w:rsid w:val="001D38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6547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17B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A17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7B2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D6547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gd">
    <w:name w:val="gd"/>
    <w:basedOn w:val="DefaultParagraphFont"/>
    <w:rsid w:val="00D65479"/>
  </w:style>
  <w:style w:type="character" w:customStyle="1" w:styleId="Heading1Char">
    <w:name w:val="Heading 1 Char"/>
    <w:basedOn w:val="DefaultParagraphFont"/>
    <w:link w:val="Heading1"/>
    <w:uiPriority w:val="9"/>
    <w:rsid w:val="001D38F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40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6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6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3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2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4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shawnsymo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4</TotalTime>
  <Pages>1</Pages>
  <Words>470</Words>
  <Characters>268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5</CharactersWithSpaces>
  <SharedDoc>false</SharedDoc>
  <HLinks>
    <vt:vector size="6" baseType="variant">
      <vt:variant>
        <vt:i4>7077966</vt:i4>
      </vt:variant>
      <vt:variant>
        <vt:i4>0</vt:i4>
      </vt:variant>
      <vt:variant>
        <vt:i4>0</vt:i4>
      </vt:variant>
      <vt:variant>
        <vt:i4>5</vt:i4>
      </vt:variant>
      <vt:variant>
        <vt:lpwstr>mailto:shawnsymo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miDude</dc:creator>
  <cp:keywords/>
  <cp:lastModifiedBy>Symonette</cp:lastModifiedBy>
  <cp:revision>16</cp:revision>
  <cp:lastPrinted>2022-07-07T14:47:00Z</cp:lastPrinted>
  <dcterms:created xsi:type="dcterms:W3CDTF">2022-02-22T14:01:00Z</dcterms:created>
  <dcterms:modified xsi:type="dcterms:W3CDTF">2022-07-20T12:01:00Z</dcterms:modified>
</cp:coreProperties>
</file>